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of </w:t>
      </w:r>
      <w:r>
        <w:t xml:space="preserve"> quality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Amna Pir, M. Usman Akram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Gokilavani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r w:rsidRPr="003E6386">
        <w:rPr>
          <w:rFonts w:ascii="Times New Roman" w:eastAsia="Times New Roman" w:hAnsi="Times New Roman" w:cs="Times New Roman"/>
          <w:color w:val="0E101A"/>
          <w:sz w:val="20"/>
          <w:szCs w:val="20"/>
        </w:rPr>
        <w:t>Aminian</w:t>
      </w:r>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Tog</w:t>
      </w:r>
      <w:r w:rsidR="007B0999">
        <w:t>t, Bakker, and Jaspers, 2011) [14</w:t>
      </w:r>
      <w:r>
        <w:t>]. While RFID has been implemented in Healthcare, limited adoption and use of RFID remains some challenges (Cho</w:t>
      </w:r>
      <w:r w:rsidR="007B0999">
        <w:t>ng, Liu, Luo,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Edge Computing</w:t>
      </w:r>
      <w:r w:rsidRPr="00457F97">
        <w:rPr>
          <w:rFonts w:cs="Times New Roman"/>
          <w:i/>
        </w:rPr>
        <w:t xml:space="preserve">: </w:t>
      </w:r>
      <w:r w:rsidR="005548EF">
        <w:rPr>
          <w:rFonts w:cs="Times New Roman"/>
        </w:rPr>
        <w:t xml:space="preserve">With a </w:t>
      </w:r>
      <w:r w:rsidR="005548EF" w:rsidRPr="005548EF">
        <w:rPr>
          <w:rFonts w:cs="Times New Roman"/>
        </w:rPr>
        <w:t>healthcare</w:t>
      </w:r>
      <w:r w:rsidR="005548EF" w:rsidRPr="005548EF">
        <w:rPr>
          <w:rFonts w:cs="Times New Roman"/>
        </w:rPr>
        <w:t xml:space="preserve"> </w:t>
      </w:r>
      <w:r w:rsidR="005548EF" w:rsidRPr="005548EF">
        <w:rPr>
          <w:rFonts w:cs="Times New Roman"/>
        </w:rPr>
        <w:t>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877DB" w:rsidRPr="000D45D3"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bookmarkStart w:id="0" w:name="_GoBack"/>
      <w:bookmarkEnd w:id="0"/>
    </w:p>
    <w:p w:rsidR="001877DB" w:rsidRDefault="001877DB">
      <w:pPr>
        <w:pStyle w:val="BodyText"/>
        <w:jc w:val="both"/>
        <w:rPr>
          <w:b/>
          <w:bCs/>
        </w:rPr>
      </w:pPr>
    </w:p>
    <w:p w:rsidR="001877DB" w:rsidRDefault="00F949D6">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Underdeveloped initiatives. Many IoMT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 xml:space="preserve">Difficulties with regular updates. With so many hardware solutions comes as much software for powering and managing it all. This software must be timely updated in order to run smoothly and stay at its latest version. And here’s where constant updates will </w:t>
      </w:r>
      <w:r w:rsidRPr="00D60AD0">
        <w:rPr>
          <w:rStyle w:val="None"/>
          <w:bCs/>
        </w:rPr>
        <w:lastRenderedPageBreak/>
        <w:t>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Global healthcare regulations. The IoMT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capacities galore enough. The IoMT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lastRenderedPageBreak/>
        <w:t>IOT TRENDS IN HEALTHCARE OF 2019</w:t>
      </w:r>
    </w:p>
    <w:p w:rsidR="001877DB" w:rsidRDefault="001B0639" w:rsidP="00D60AD0">
      <w:pPr>
        <w:pStyle w:val="BodyText"/>
        <w:jc w:val="both"/>
        <w:rPr>
          <w:rStyle w:val="None"/>
          <w:bCs/>
        </w:rPr>
      </w:pPr>
      <w:r w:rsidRPr="00D60AD0">
        <w:rPr>
          <w:rStyle w:val="None"/>
          <w:bCs/>
        </w:rPr>
        <w:t>In 2019, there can be defined several IoMT trends implemented by majorities of startups worldwide.</w:t>
      </w:r>
      <w:r w:rsidR="00D60AD0">
        <w:rPr>
          <w:rStyle w:val="None"/>
          <w:bCs/>
        </w:rPr>
        <w:t xml:space="preserve"> </w:t>
      </w:r>
      <w:r w:rsidRPr="00D60AD0">
        <w:rPr>
          <w:rStyle w:val="None"/>
          <w:bCs/>
        </w:rPr>
        <w:t>Wearables continue to top the market. Major mobile technology providers like Apple and Android are enhancing and updating their authentic wearables,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Let us emphasize once more that the IoT can be nothing short of a revolution in the field as important on the global scale as healthcare. ther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We are pretty confident that if you ask most medical professionals about their opinion on the subject, they will say that full IoMT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r w:rsidRPr="00A33304">
        <w:rPr>
          <w:rStyle w:val="None"/>
          <w:sz w:val="20"/>
          <w:szCs w:val="20"/>
        </w:rPr>
        <w:t>Patnaik, Alankri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F949D6"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Amna Pir Muhammad ; M. Usman Akram ; Muazzam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r>
        <w:rPr>
          <w:rStyle w:val="None"/>
          <w:sz w:val="20"/>
          <w:szCs w:val="20"/>
        </w:rPr>
        <w:t>Asst.Prof. M.Gokilavani, Asst.Prof. Gripsy Paul Manickathan, Dr. M.A.Dorairangaswamy "A SURVEY ON IOT MEDICARE APPLICATION: ISSU</w:t>
      </w:r>
      <w:r w:rsidR="003C5DB7">
        <w:rPr>
          <w:rStyle w:val="None"/>
          <w:sz w:val="20"/>
          <w:szCs w:val="20"/>
        </w:rPr>
        <w:t xml:space="preserve">ES AND </w:t>
      </w:r>
      <w:r>
        <w:rPr>
          <w:rStyle w:val="None"/>
          <w:sz w:val="20"/>
          <w:szCs w:val="20"/>
        </w:rPr>
        <w:t>CHALLENGES",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Lei Yu School of Computer and Information, Hefei University of Technology, Hefei, China 2 School of Medical Information Technology, Anhui University of Traditional Chinese Medicine, Hefei, China Email: fishstonehfut1006@163.com Yang Lu, XiaoJuan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Pr>
          <w:rStyle w:val="None"/>
          <w:sz w:val="20"/>
          <w:szCs w:val="20"/>
        </w:rPr>
        <w:t xml:space="preserve">Catarinucci, Luca, </w:t>
      </w:r>
      <w:r w:rsidRPr="005A3A62">
        <w:rPr>
          <w:rStyle w:val="None"/>
          <w:sz w:val="20"/>
          <w:szCs w:val="20"/>
        </w:rPr>
        <w:t>Danilo De Donno, Luca Mainetti, Luca Palano, Luigi Patrono, Maria Laura Stefanizzi, and Luciano Tarricone.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AC5D7F">
        <w:rPr>
          <w:rStyle w:val="None"/>
          <w:sz w:val="20"/>
          <w:szCs w:val="20"/>
        </w:rPr>
        <w:t>Aminian M, Naji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Zhang, G., Li, C., Zhang, Y., Xing, C. and Yang, J., 2012, October. SemanMedical: A kind of semantic medical monitoring system model based on the IoT sensors. In 2012 IEEE 14th International Conference on e-Health Networking, Applications and Services (Healthcom)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98013A">
        <w:rPr>
          <w:rStyle w:val="None"/>
          <w:sz w:val="20"/>
          <w:szCs w:val="20"/>
        </w:rPr>
        <w:t>Jingjing, Yang, Hao Shangfu, Zhang Xiao, Guo Benzhen, Liu Yu, Dong Beibei, and Liu Yun. "Family health monitoring system based on the four sessions internet of things." Telkomnika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Yang, L., Ge, Y., Li, W., Rao, W., &amp; Shen,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Erguler, “A potential weakness in RFID-based Internet-of-Things systems”, Pervasive and Mobile Computing, vol. 20, pp: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J.M.Bakker Monique W.M.Jaspers,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Loong ChongFelix TS ChanKeng-Boon Ooi,”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F949D6"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F949D6"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F949D6"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r w:rsidRPr="00DF0692">
        <w:rPr>
          <w:rStyle w:val="None"/>
          <w:sz w:val="20"/>
          <w:szCs w:val="20"/>
        </w:rPr>
        <w:t>Firouzi, Farshad, Bahar Farahani, Mohamed Ibrahim, and Krishnendu Chakrabarty.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CE7EB5" w:rsidP="00CE7EB5">
      <w:pPr>
        <w:pStyle w:val="NoSpacing"/>
        <w:numPr>
          <w:ilvl w:val="0"/>
          <w:numId w:val="11"/>
        </w:numPr>
        <w:jc w:val="both"/>
        <w:rPr>
          <w:rStyle w:val="None"/>
          <w:sz w:val="20"/>
          <w:szCs w:val="20"/>
        </w:rPr>
      </w:pPr>
      <w:hyperlink r:id="rId14" w:history="1">
        <w:r w:rsidRPr="00CE7EB5">
          <w:rPr>
            <w:rStyle w:val="Hyperlink"/>
            <w:sz w:val="20"/>
            <w:szCs w:val="20"/>
            <w:u w:val="none"/>
          </w:rPr>
          <w:t>https://www.healthitoutcomes.com/doc/edge</w:t>
        </w:r>
      </w:hyperlink>
      <w:r>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E0323" w:rsidRDefault="0042633D" w:rsidP="00CE0323">
      <w:pPr>
        <w:pStyle w:val="NoSpacing"/>
        <w:numPr>
          <w:ilvl w:val="0"/>
          <w:numId w:val="11"/>
        </w:numPr>
        <w:jc w:val="both"/>
        <w:rPr>
          <w:rStyle w:val="None"/>
          <w:sz w:val="20"/>
          <w:szCs w:val="20"/>
        </w:rPr>
      </w:pPr>
      <w:hyperlink r:id="rId15" w:history="1">
        <w:r w:rsidRPr="00BE55C5">
          <w:rPr>
            <w:rStyle w:val="Hyperlink"/>
            <w:sz w:val="20"/>
            <w:szCs w:val="20"/>
          </w:rPr>
          <w:t>https://dzone.com/articles/the-future-of-healthcare-starts-with-edge-computin</w:t>
        </w:r>
      </w:hyperlink>
    </w:p>
    <w:p w:rsidR="0042633D" w:rsidRDefault="0042633D" w:rsidP="0042633D">
      <w:pPr>
        <w:pStyle w:val="ListParagraph"/>
        <w:rPr>
          <w:rStyle w:val="None"/>
          <w:sz w:val="20"/>
          <w:szCs w:val="20"/>
        </w:rPr>
      </w:pPr>
    </w:p>
    <w:p w:rsidR="0042633D" w:rsidRPr="00CE7EB5" w:rsidRDefault="0042633D" w:rsidP="0042633D">
      <w:pPr>
        <w:pStyle w:val="NoSpacing"/>
        <w:numPr>
          <w:ilvl w:val="0"/>
          <w:numId w:val="11"/>
        </w:numPr>
        <w:jc w:val="both"/>
        <w:rPr>
          <w:rStyle w:val="None"/>
          <w:sz w:val="20"/>
          <w:szCs w:val="20"/>
        </w:rPr>
      </w:pPr>
      <w:r w:rsidRPr="0042633D">
        <w:rPr>
          <w:rStyle w:val="None"/>
          <w:sz w:val="20"/>
          <w:szCs w:val="20"/>
        </w:rPr>
        <w:t>https://dzone.com/articles/the-future-of-healthcare-starts-with-edge-computin</w:t>
      </w:r>
    </w:p>
    <w:p w:rsidR="00CB3A93" w:rsidRPr="00CE7EB5" w:rsidRDefault="00CB3A93">
      <w:pPr>
        <w:pStyle w:val="Default"/>
        <w:spacing w:after="240" w:line="240" w:lineRule="atLeast"/>
        <w:jc w:val="both"/>
      </w:pPr>
      <w:r w:rsidRPr="00CE7EB5">
        <w:rPr>
          <w:rStyle w:val="None"/>
          <w:rFonts w:ascii="Times New Roman" w:hAnsi="Times New Roman"/>
          <w:sz w:val="20"/>
          <w:szCs w:val="20"/>
        </w:rPr>
        <w:t xml:space="preserve"> </w:t>
      </w:r>
    </w:p>
    <w:sectPr w:rsidR="00CB3A93" w:rsidRPr="00CE7EB5">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49D6" w:rsidRDefault="00F949D6">
      <w:r>
        <w:separator/>
      </w:r>
    </w:p>
  </w:endnote>
  <w:endnote w:type="continuationSeparator" w:id="0">
    <w:p w:rsidR="00F949D6" w:rsidRDefault="00F94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B0639">
    <w:pPr>
      <w:pStyle w:val="Footer"/>
      <w:tabs>
        <w:tab w:val="clear" w:pos="9360"/>
        <w:tab w:val="right" w:pos="9340"/>
      </w:tabs>
      <w:jc w:val="right"/>
    </w:pPr>
    <w:r>
      <w:fldChar w:fldCharType="begin"/>
    </w:r>
    <w:r>
      <w:instrText xml:space="preserve"> PAGE </w:instrText>
    </w:r>
    <w:r>
      <w:fldChar w:fldCharType="separate"/>
    </w:r>
    <w:r w:rsidR="00722861">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49D6" w:rsidRDefault="00F949D6">
      <w:r>
        <w:separator/>
      </w:r>
    </w:p>
  </w:footnote>
  <w:footnote w:type="continuationSeparator" w:id="0">
    <w:p w:rsidR="00F949D6" w:rsidRDefault="00F949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877DB">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A34AC96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9A68C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99831E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EE4AC4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2A8D9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D0E13A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1865B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BCE44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65AD13A">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25C61"/>
    <w:rsid w:val="0003083D"/>
    <w:rsid w:val="00094767"/>
    <w:rsid w:val="000D45D3"/>
    <w:rsid w:val="001877DB"/>
    <w:rsid w:val="001A1145"/>
    <w:rsid w:val="001B0639"/>
    <w:rsid w:val="00282966"/>
    <w:rsid w:val="002E570A"/>
    <w:rsid w:val="002E7CC8"/>
    <w:rsid w:val="003646FF"/>
    <w:rsid w:val="003C2AD1"/>
    <w:rsid w:val="003C5DB7"/>
    <w:rsid w:val="003E6386"/>
    <w:rsid w:val="003F32F7"/>
    <w:rsid w:val="003F3A73"/>
    <w:rsid w:val="00406836"/>
    <w:rsid w:val="00412D19"/>
    <w:rsid w:val="00424EDE"/>
    <w:rsid w:val="0042633D"/>
    <w:rsid w:val="00457F97"/>
    <w:rsid w:val="004764CF"/>
    <w:rsid w:val="004E1DD6"/>
    <w:rsid w:val="0054284A"/>
    <w:rsid w:val="005548EF"/>
    <w:rsid w:val="005657DB"/>
    <w:rsid w:val="0057319A"/>
    <w:rsid w:val="005A3A62"/>
    <w:rsid w:val="005A555D"/>
    <w:rsid w:val="005C4783"/>
    <w:rsid w:val="005E7AC7"/>
    <w:rsid w:val="006043A3"/>
    <w:rsid w:val="006056A5"/>
    <w:rsid w:val="0061126E"/>
    <w:rsid w:val="00612E5A"/>
    <w:rsid w:val="0063237C"/>
    <w:rsid w:val="006A1654"/>
    <w:rsid w:val="006F29DD"/>
    <w:rsid w:val="00722861"/>
    <w:rsid w:val="007642D6"/>
    <w:rsid w:val="0077179E"/>
    <w:rsid w:val="007B0999"/>
    <w:rsid w:val="007B3D5F"/>
    <w:rsid w:val="008267B8"/>
    <w:rsid w:val="008821AE"/>
    <w:rsid w:val="008B56FB"/>
    <w:rsid w:val="008F0AF3"/>
    <w:rsid w:val="00944837"/>
    <w:rsid w:val="009755D2"/>
    <w:rsid w:val="0098013A"/>
    <w:rsid w:val="00982073"/>
    <w:rsid w:val="00995085"/>
    <w:rsid w:val="009A0F66"/>
    <w:rsid w:val="009E5AE3"/>
    <w:rsid w:val="00A31972"/>
    <w:rsid w:val="00A33304"/>
    <w:rsid w:val="00A34F27"/>
    <w:rsid w:val="00A76DA9"/>
    <w:rsid w:val="00AA27BE"/>
    <w:rsid w:val="00AC5D7F"/>
    <w:rsid w:val="00B707E7"/>
    <w:rsid w:val="00B856EF"/>
    <w:rsid w:val="00B85FF6"/>
    <w:rsid w:val="00BC5486"/>
    <w:rsid w:val="00BF4302"/>
    <w:rsid w:val="00BF71ED"/>
    <w:rsid w:val="00C82ABB"/>
    <w:rsid w:val="00C87D9F"/>
    <w:rsid w:val="00C90289"/>
    <w:rsid w:val="00C945E5"/>
    <w:rsid w:val="00CB3A93"/>
    <w:rsid w:val="00CE0323"/>
    <w:rsid w:val="00CE7EB5"/>
    <w:rsid w:val="00D60AD0"/>
    <w:rsid w:val="00DC3202"/>
    <w:rsid w:val="00DF0692"/>
    <w:rsid w:val="00DF6296"/>
    <w:rsid w:val="00E04597"/>
    <w:rsid w:val="00E415D6"/>
    <w:rsid w:val="00E503F4"/>
    <w:rsid w:val="00E638BC"/>
    <w:rsid w:val="00EC3B41"/>
    <w:rsid w:val="00ED5CDB"/>
    <w:rsid w:val="00EE7D9E"/>
    <w:rsid w:val="00F03CFA"/>
    <w:rsid w:val="00F05F53"/>
    <w:rsid w:val="00F26A12"/>
    <w:rsid w:val="00F949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07</TotalTime>
  <Pages>6</Pages>
  <Words>3506</Words>
  <Characters>1998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76</cp:revision>
  <dcterms:created xsi:type="dcterms:W3CDTF">2020-03-29T15:59:00Z</dcterms:created>
  <dcterms:modified xsi:type="dcterms:W3CDTF">2020-04-10T17:20:00Z</dcterms:modified>
</cp:coreProperties>
</file>